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22A7A5" w14:textId="7FFAC65F" w:rsidR="00D22F79" w:rsidRPr="005A16C4" w:rsidRDefault="0020629E" w:rsidP="00D22F79">
      <w:pPr>
        <w:pStyle w:val="Default"/>
        <w:jc w:val="center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b/>
          <w:bCs/>
          <w:color w:val="auto"/>
          <w:sz w:val="32"/>
          <w:szCs w:val="32"/>
        </w:rPr>
        <w:t>CE High School Teacher</w:t>
      </w:r>
      <w:r w:rsidR="00D22F79" w:rsidRPr="005A16C4">
        <w:rPr>
          <w:rFonts w:asciiTheme="minorHAnsi" w:hAnsiTheme="minorHAnsi" w:cstheme="minorHAnsi"/>
          <w:b/>
          <w:bCs/>
          <w:color w:val="auto"/>
          <w:sz w:val="32"/>
          <w:szCs w:val="32"/>
        </w:rPr>
        <w:t xml:space="preserve"> Self-Evaluation</w:t>
      </w:r>
    </w:p>
    <w:p w14:paraId="168634F8" w14:textId="77777777" w:rsidR="00D22F79" w:rsidRPr="005A16C4" w:rsidRDefault="00D22F79" w:rsidP="00D22F7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AE6966B" w14:textId="305121B2" w:rsidR="00B55760" w:rsidRDefault="008069CD" w:rsidP="00D22F7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h</w:t>
      </w:r>
      <w:r w:rsidR="00DD2B1B">
        <w:rPr>
          <w:rFonts w:asciiTheme="minorHAnsi" w:hAnsiTheme="minorHAnsi" w:cstheme="minorHAnsi"/>
          <w:color w:val="auto"/>
          <w:sz w:val="22"/>
          <w:szCs w:val="22"/>
        </w:rPr>
        <w:t>e purpose of this self-evaluation is to help CE high school teachers continue to develop and enhance their CE course.</w:t>
      </w:r>
      <w:r w:rsidR="007C4773">
        <w:rPr>
          <w:rFonts w:asciiTheme="minorHAnsi" w:hAnsiTheme="minorHAnsi" w:cstheme="minorHAnsi"/>
          <w:color w:val="auto"/>
          <w:sz w:val="22"/>
          <w:szCs w:val="22"/>
        </w:rPr>
        <w:t xml:space="preserve"> It should be used as a discussion point between department chairs/evaluators and high school teachers</w:t>
      </w:r>
      <w:r w:rsidR="00B06C25">
        <w:rPr>
          <w:rFonts w:asciiTheme="minorHAnsi" w:hAnsiTheme="minorHAnsi" w:cstheme="minorHAnsi"/>
          <w:color w:val="auto"/>
          <w:sz w:val="22"/>
          <w:szCs w:val="22"/>
        </w:rPr>
        <w:t xml:space="preserve"> each year a teacher teaches a course</w:t>
      </w:r>
      <w:r w:rsidR="005637C9">
        <w:rPr>
          <w:rFonts w:asciiTheme="minorHAnsi" w:hAnsiTheme="minorHAnsi" w:cstheme="minorHAnsi"/>
          <w:color w:val="auto"/>
          <w:sz w:val="22"/>
          <w:szCs w:val="22"/>
        </w:rPr>
        <w:t>, during the yearly review</w:t>
      </w:r>
      <w:r w:rsidR="007C4773">
        <w:rPr>
          <w:rFonts w:asciiTheme="minorHAnsi" w:hAnsiTheme="minorHAnsi" w:cstheme="minorHAnsi"/>
          <w:color w:val="auto"/>
          <w:sz w:val="22"/>
          <w:szCs w:val="22"/>
        </w:rPr>
        <w:t>.</w:t>
      </w:r>
      <w:r w:rsidR="00ED214A">
        <w:rPr>
          <w:rFonts w:asciiTheme="minorHAnsi" w:hAnsiTheme="minorHAnsi" w:cstheme="minorHAnsi"/>
          <w:color w:val="auto"/>
          <w:sz w:val="22"/>
          <w:szCs w:val="22"/>
        </w:rPr>
        <w:t xml:space="preserve"> This </w:t>
      </w:r>
      <w:r w:rsidR="00215F5E">
        <w:rPr>
          <w:rFonts w:asciiTheme="minorHAnsi" w:hAnsiTheme="minorHAnsi" w:cstheme="minorHAnsi"/>
          <w:color w:val="auto"/>
          <w:sz w:val="22"/>
          <w:szCs w:val="22"/>
        </w:rPr>
        <w:t xml:space="preserve">self-evaluation will also be used </w:t>
      </w:r>
      <w:r w:rsidR="00070710">
        <w:rPr>
          <w:rFonts w:asciiTheme="minorHAnsi" w:hAnsiTheme="minorHAnsi" w:cstheme="minorHAnsi"/>
          <w:color w:val="auto"/>
          <w:sz w:val="22"/>
          <w:szCs w:val="22"/>
        </w:rPr>
        <w:t xml:space="preserve">to guide professional development and </w:t>
      </w:r>
      <w:r w:rsidR="00826F25">
        <w:rPr>
          <w:rFonts w:asciiTheme="minorHAnsi" w:hAnsiTheme="minorHAnsi" w:cstheme="minorHAnsi"/>
          <w:color w:val="auto"/>
          <w:sz w:val="22"/>
          <w:szCs w:val="22"/>
        </w:rPr>
        <w:t xml:space="preserve">continuation of a teacher’s </w:t>
      </w:r>
      <w:r w:rsidR="00CA40B6">
        <w:rPr>
          <w:rFonts w:asciiTheme="minorHAnsi" w:hAnsiTheme="minorHAnsi" w:cstheme="minorHAnsi"/>
          <w:color w:val="auto"/>
          <w:sz w:val="22"/>
          <w:szCs w:val="22"/>
        </w:rPr>
        <w:t xml:space="preserve">teaching a particular CE course. </w:t>
      </w:r>
    </w:p>
    <w:p w14:paraId="3260EA49" w14:textId="77777777" w:rsidR="00B55760" w:rsidRDefault="00B55760" w:rsidP="00D22F7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5AAC145" w14:textId="5EA6B36C" w:rsidR="00D22F79" w:rsidRPr="005A16C4" w:rsidRDefault="00205EFC" w:rsidP="00D22F7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Instructions: </w:t>
      </w:r>
      <w:r w:rsidR="00D22F79" w:rsidRPr="005A16C4">
        <w:rPr>
          <w:rFonts w:asciiTheme="minorHAnsi" w:hAnsiTheme="minorHAnsi" w:cstheme="minorHAnsi"/>
          <w:color w:val="auto"/>
          <w:sz w:val="22"/>
          <w:szCs w:val="22"/>
        </w:rPr>
        <w:t xml:space="preserve">For each criterion, briefly identify, where applicable, what goals you set last year, the results, and your goals and action plan for the upcoming year.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Submit this form each year as directed by </w:t>
      </w:r>
      <w:r w:rsidR="000A146B">
        <w:rPr>
          <w:rFonts w:asciiTheme="minorHAnsi" w:hAnsiTheme="minorHAnsi" w:cstheme="minorHAnsi"/>
          <w:color w:val="auto"/>
          <w:sz w:val="22"/>
          <w:szCs w:val="22"/>
        </w:rPr>
        <w:t xml:space="preserve">the college department over the course. </w:t>
      </w:r>
    </w:p>
    <w:p w14:paraId="72C5503A" w14:textId="77777777" w:rsidR="00D22F79" w:rsidRPr="005A16C4" w:rsidRDefault="00D22F79" w:rsidP="00D22F79">
      <w:pPr>
        <w:pStyle w:val="Default"/>
        <w:rPr>
          <w:rFonts w:asciiTheme="minorHAnsi" w:hAnsiTheme="minorHAnsi" w:cstheme="minorHAnsi"/>
          <w:color w:val="auto"/>
          <w:sz w:val="2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C397E" w:rsidRPr="005A16C4" w14:paraId="355D974A" w14:textId="77777777" w:rsidTr="009C6AE2">
        <w:tc>
          <w:tcPr>
            <w:tcW w:w="4675" w:type="dxa"/>
          </w:tcPr>
          <w:p w14:paraId="5000FADA" w14:textId="77777777" w:rsidR="00BC397E" w:rsidRPr="005A16C4" w:rsidRDefault="00BC397E" w:rsidP="002B527E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A16C4">
              <w:rPr>
                <w:rFonts w:asciiTheme="minorHAnsi" w:hAnsiTheme="minorHAnsi" w:cstheme="minorHAnsi"/>
                <w:color w:val="auto"/>
              </w:rPr>
              <w:t xml:space="preserve">Name:  </w:t>
            </w:r>
          </w:p>
        </w:tc>
        <w:tc>
          <w:tcPr>
            <w:tcW w:w="4675" w:type="dxa"/>
          </w:tcPr>
          <w:p w14:paraId="1FE1D2B8" w14:textId="04B7F35F" w:rsidR="00BC397E" w:rsidRPr="005A16C4" w:rsidRDefault="00BC397E" w:rsidP="002B527E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High School</w:t>
            </w:r>
            <w:r w:rsidRPr="005A16C4">
              <w:rPr>
                <w:rFonts w:asciiTheme="minorHAnsi" w:hAnsiTheme="minorHAnsi" w:cstheme="minorHAnsi"/>
                <w:color w:val="auto"/>
              </w:rPr>
              <w:t xml:space="preserve">:  </w:t>
            </w:r>
          </w:p>
        </w:tc>
      </w:tr>
      <w:tr w:rsidR="00BC397E" w:rsidRPr="005A16C4" w14:paraId="7B550F30" w14:textId="77777777" w:rsidTr="009C6AE2">
        <w:tc>
          <w:tcPr>
            <w:tcW w:w="4675" w:type="dxa"/>
          </w:tcPr>
          <w:p w14:paraId="66C44F46" w14:textId="2175C093" w:rsidR="00BC397E" w:rsidRPr="005A16C4" w:rsidRDefault="00BC397E" w:rsidP="002B527E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Class:</w:t>
            </w:r>
          </w:p>
        </w:tc>
        <w:tc>
          <w:tcPr>
            <w:tcW w:w="4675" w:type="dxa"/>
          </w:tcPr>
          <w:p w14:paraId="14221A3B" w14:textId="77969F1D" w:rsidR="00BC397E" w:rsidRDefault="00BC397E" w:rsidP="002B527E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Academic Year</w:t>
            </w:r>
            <w:r w:rsidRPr="005A16C4">
              <w:rPr>
                <w:rFonts w:asciiTheme="minorHAnsi" w:hAnsiTheme="minorHAnsi" w:cstheme="minorHAnsi"/>
                <w:color w:val="auto"/>
              </w:rPr>
              <w:t xml:space="preserve">:  </w:t>
            </w:r>
          </w:p>
        </w:tc>
      </w:tr>
    </w:tbl>
    <w:p w14:paraId="6281BF6F" w14:textId="77777777" w:rsidR="00D22F79" w:rsidRPr="005A16C4" w:rsidRDefault="00D22F79" w:rsidP="00D22F79">
      <w:pPr>
        <w:pStyle w:val="Default"/>
        <w:rPr>
          <w:rFonts w:asciiTheme="minorHAnsi" w:hAnsiTheme="minorHAnsi" w:cstheme="minorHAnsi"/>
          <w:color w:val="auto"/>
          <w:sz w:val="2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2F79" w:rsidRPr="005A16C4" w14:paraId="7810400E" w14:textId="77777777" w:rsidTr="002B527E">
        <w:tc>
          <w:tcPr>
            <w:tcW w:w="9827" w:type="dxa"/>
            <w:shd w:val="clear" w:color="auto" w:fill="BFBFBF" w:themeFill="background1" w:themeFillShade="BF"/>
          </w:tcPr>
          <w:p w14:paraId="2699DF17" w14:textId="77777777" w:rsidR="00D22F79" w:rsidRPr="005A16C4" w:rsidRDefault="00D22F79" w:rsidP="002B527E">
            <w:pPr>
              <w:pStyle w:val="Default"/>
              <w:spacing w:after="120"/>
              <w:rPr>
                <w:rFonts w:asciiTheme="minorHAnsi" w:hAnsiTheme="minorHAnsi" w:cstheme="minorHAnsi"/>
                <w:color w:val="auto"/>
                <w:sz w:val="32"/>
                <w:szCs w:val="22"/>
              </w:rPr>
            </w:pPr>
            <w:r w:rsidRPr="005A16C4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2"/>
              </w:rPr>
              <w:t xml:space="preserve">Teaching </w:t>
            </w:r>
          </w:p>
        </w:tc>
      </w:tr>
      <w:tr w:rsidR="00D22F79" w:rsidRPr="005A16C4" w14:paraId="0460A4CD" w14:textId="77777777" w:rsidTr="002B527E">
        <w:tc>
          <w:tcPr>
            <w:tcW w:w="9827" w:type="dxa"/>
          </w:tcPr>
          <w:p w14:paraId="22765CF6" w14:textId="0FC62B33" w:rsidR="00D22F79" w:rsidRPr="005A16C4" w:rsidRDefault="00D22F79" w:rsidP="00D22F79">
            <w:pPr>
              <w:pStyle w:val="Default"/>
              <w:numPr>
                <w:ilvl w:val="0"/>
                <w:numId w:val="44"/>
              </w:numPr>
              <w:ind w:left="245" w:hanging="27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t>Engaged Teaching: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What strategies do you incorporate into your teaching to promote student engagement</w:t>
            </w:r>
            <w:r w:rsidR="00252BF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that reflects a college-level atmosphere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? </w:t>
            </w:r>
          </w:p>
          <w:p w14:paraId="31D91738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05C8E9E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ponse:</w:t>
            </w:r>
          </w:p>
          <w:p w14:paraId="29D823FC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3E93344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D22F79" w:rsidRPr="005A16C4" w14:paraId="34124403" w14:textId="77777777" w:rsidTr="002B527E">
        <w:tc>
          <w:tcPr>
            <w:tcW w:w="9827" w:type="dxa"/>
          </w:tcPr>
          <w:p w14:paraId="0A9F11EF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>Goals, results, action plan:</w:t>
            </w:r>
          </w:p>
          <w:p w14:paraId="137FBFEA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6F22F6E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D22F79" w:rsidRPr="005A16C4" w14:paraId="763214A3" w14:textId="77777777" w:rsidTr="002B527E">
        <w:tc>
          <w:tcPr>
            <w:tcW w:w="9827" w:type="dxa"/>
          </w:tcPr>
          <w:p w14:paraId="3BC7F1A5" w14:textId="40740BFC" w:rsidR="00D22F79" w:rsidRPr="005A16C4" w:rsidRDefault="00D22F79" w:rsidP="00D22F79">
            <w:pPr>
              <w:pStyle w:val="Default"/>
              <w:numPr>
                <w:ilvl w:val="0"/>
                <w:numId w:val="44"/>
              </w:numPr>
              <w:ind w:left="245" w:hanging="24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t>Inquiry: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What strategies do you employ to ensure a learning environment for all students that encourages student curiosity, inquiry, respect, and/or integrated thinking? </w:t>
            </w:r>
          </w:p>
          <w:p w14:paraId="008E1685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6029C0B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ponse:</w:t>
            </w:r>
          </w:p>
          <w:p w14:paraId="0D2946E4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913F32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D22F79" w:rsidRPr="005A16C4" w14:paraId="6894D83D" w14:textId="77777777" w:rsidTr="002B527E">
        <w:tc>
          <w:tcPr>
            <w:tcW w:w="9827" w:type="dxa"/>
          </w:tcPr>
          <w:p w14:paraId="7A4EA93F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>Goals, results, action plan:</w:t>
            </w:r>
          </w:p>
          <w:p w14:paraId="36BFD5CA" w14:textId="77777777" w:rsidR="00D22F79" w:rsidRPr="005A16C4" w:rsidRDefault="00D22F79" w:rsidP="002B527E">
            <w:pPr>
              <w:pStyle w:val="Default"/>
              <w:ind w:left="245" w:hanging="24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879829E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D22F79" w:rsidRPr="005A16C4" w14:paraId="6ABB6C6E" w14:textId="77777777" w:rsidTr="002B527E">
        <w:tc>
          <w:tcPr>
            <w:tcW w:w="9827" w:type="dxa"/>
          </w:tcPr>
          <w:p w14:paraId="31388B48" w14:textId="4B71C110" w:rsidR="00D22F79" w:rsidRPr="005A16C4" w:rsidRDefault="00D22F79" w:rsidP="00D22F79">
            <w:pPr>
              <w:pStyle w:val="Default"/>
              <w:numPr>
                <w:ilvl w:val="0"/>
                <w:numId w:val="44"/>
              </w:numPr>
              <w:ind w:left="245" w:hanging="24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t>Course Refresh: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What have you done to update and refresh the courses you teach</w:t>
            </w:r>
            <w:r w:rsidR="00252BF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, ensuring your course continues to align with the master syllabus and department guidelines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? </w:t>
            </w:r>
          </w:p>
          <w:p w14:paraId="61440AF1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A64ABD3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ponse:</w:t>
            </w:r>
          </w:p>
          <w:p w14:paraId="5320832F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55917F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D22F79" w:rsidRPr="005A16C4" w14:paraId="1696C9B2" w14:textId="77777777" w:rsidTr="002B527E">
        <w:tc>
          <w:tcPr>
            <w:tcW w:w="9827" w:type="dxa"/>
          </w:tcPr>
          <w:p w14:paraId="333BBA1D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>Goals, results, action plan:</w:t>
            </w:r>
          </w:p>
          <w:p w14:paraId="155FB192" w14:textId="77777777" w:rsidR="00D22F79" w:rsidRPr="005A16C4" w:rsidRDefault="00D22F79" w:rsidP="002B527E">
            <w:pPr>
              <w:pStyle w:val="Default"/>
              <w:ind w:left="245" w:hanging="24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9BD2D9E" w14:textId="77777777" w:rsidR="00B458B5" w:rsidRDefault="00B458B5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32BE903" w14:textId="047AE559" w:rsidR="003321A6" w:rsidRPr="005A16C4" w:rsidRDefault="003321A6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D22F79" w:rsidRPr="005A16C4" w14:paraId="20065D96" w14:textId="77777777" w:rsidTr="002B527E">
        <w:tc>
          <w:tcPr>
            <w:tcW w:w="9827" w:type="dxa"/>
          </w:tcPr>
          <w:p w14:paraId="31C46E95" w14:textId="2E51AF77" w:rsidR="00D22F79" w:rsidRPr="005A16C4" w:rsidRDefault="00D22F79" w:rsidP="00D22F79">
            <w:pPr>
              <w:pStyle w:val="Default"/>
              <w:numPr>
                <w:ilvl w:val="0"/>
                <w:numId w:val="44"/>
              </w:numPr>
              <w:ind w:left="245" w:hanging="24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lastRenderedPageBreak/>
              <w:t>Rigor</w:t>
            </w:r>
            <w:r w:rsidRPr="005A16C4"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t>: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What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do you do to ensure a rigorous </w:t>
            </w:r>
            <w:r w:rsidR="0020629E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college-level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class environment that </w:t>
            </w:r>
            <w:r w:rsidR="0020629E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elps students prepare for college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?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7D31774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837A85D" w14:textId="42FDAA54" w:rsidR="00D22F79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ponse:</w:t>
            </w:r>
          </w:p>
          <w:p w14:paraId="187C24B8" w14:textId="77777777" w:rsidR="00B458B5" w:rsidRPr="005A16C4" w:rsidRDefault="00B458B5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A42CED9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</w:p>
        </w:tc>
      </w:tr>
      <w:tr w:rsidR="00D22F79" w:rsidRPr="005A16C4" w14:paraId="46D7C160" w14:textId="77777777" w:rsidTr="002B527E">
        <w:tc>
          <w:tcPr>
            <w:tcW w:w="9827" w:type="dxa"/>
          </w:tcPr>
          <w:p w14:paraId="2F40F58C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>Goals, results, action plan:</w:t>
            </w:r>
          </w:p>
          <w:p w14:paraId="6A18BC38" w14:textId="77777777" w:rsidR="00D22F79" w:rsidRDefault="00D22F79" w:rsidP="002B527E">
            <w:pPr>
              <w:pStyle w:val="Default"/>
              <w:ind w:left="245" w:hanging="24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CBBB27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D22F79" w:rsidRPr="005A16C4" w14:paraId="68540214" w14:textId="77777777" w:rsidTr="002B527E">
        <w:tc>
          <w:tcPr>
            <w:tcW w:w="9827" w:type="dxa"/>
          </w:tcPr>
          <w:p w14:paraId="5E22639A" w14:textId="586A564A" w:rsidR="00D22F79" w:rsidRPr="005A16C4" w:rsidRDefault="00D22F79" w:rsidP="00D22F79">
            <w:pPr>
              <w:pStyle w:val="Default"/>
              <w:numPr>
                <w:ilvl w:val="0"/>
                <w:numId w:val="44"/>
              </w:numPr>
              <w:ind w:left="245" w:hanging="24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t xml:space="preserve">Assessment 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assessment tools include </w:t>
            </w:r>
            <w:r w:rsidR="00252BF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urse signature assignments or department finals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, 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data from </w:t>
            </w:r>
            <w:r w:rsidR="00252BF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urse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ssessments, self-evaluations, </w:t>
            </w:r>
            <w:r w:rsidR="00252BF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course observations, 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department chair reviews, etc.): </w:t>
            </w:r>
          </w:p>
        </w:tc>
      </w:tr>
      <w:tr w:rsidR="00D22F79" w:rsidRPr="005A16C4" w14:paraId="0B0BEC04" w14:textId="77777777" w:rsidTr="002B527E">
        <w:tc>
          <w:tcPr>
            <w:tcW w:w="9827" w:type="dxa"/>
          </w:tcPr>
          <w:p w14:paraId="79E0B21F" w14:textId="708C3583" w:rsidR="00D22F79" w:rsidRPr="005A16C4" w:rsidRDefault="00D22F79" w:rsidP="00D22F79">
            <w:pPr>
              <w:pStyle w:val="Default"/>
              <w:numPr>
                <w:ilvl w:val="1"/>
                <w:numId w:val="45"/>
              </w:numPr>
              <w:ind w:left="245" w:hanging="27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What assessment tools do you use and how do you ensure students are meeting </w:t>
            </w:r>
            <w:r w:rsidR="00252BF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aster syllabus learning 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outcomes through those assessments? </w:t>
            </w:r>
          </w:p>
          <w:p w14:paraId="3C1E4EF1" w14:textId="77777777" w:rsidR="00D22F79" w:rsidRPr="005A16C4" w:rsidRDefault="00D22F79" w:rsidP="002B527E">
            <w:pPr>
              <w:pStyle w:val="Default"/>
              <w:ind w:left="245" w:hanging="27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1C73ACE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ponse:</w:t>
            </w:r>
          </w:p>
          <w:p w14:paraId="0327E714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CD88FA8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D22F79" w:rsidRPr="005A16C4" w14:paraId="344C91E4" w14:textId="77777777" w:rsidTr="002B527E">
        <w:tc>
          <w:tcPr>
            <w:tcW w:w="9827" w:type="dxa"/>
          </w:tcPr>
          <w:p w14:paraId="636A009C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>Goals, results, action plan:</w:t>
            </w:r>
          </w:p>
          <w:p w14:paraId="74A6527C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BB75BE1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D22F79" w:rsidRPr="005A16C4" w14:paraId="2E1428A1" w14:textId="77777777" w:rsidTr="002B527E">
        <w:tc>
          <w:tcPr>
            <w:tcW w:w="9827" w:type="dxa"/>
          </w:tcPr>
          <w:p w14:paraId="7885B8C8" w14:textId="77777777" w:rsidR="00D22F79" w:rsidRPr="005A16C4" w:rsidRDefault="00D22F79" w:rsidP="00D22F79">
            <w:pPr>
              <w:pStyle w:val="Default"/>
              <w:numPr>
                <w:ilvl w:val="1"/>
                <w:numId w:val="45"/>
              </w:numPr>
              <w:ind w:left="245" w:hanging="24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What changes have you made to your own teaching based upon assessment feedback? </w:t>
            </w:r>
          </w:p>
          <w:p w14:paraId="3D0ED282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CAE96D2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ponse:</w:t>
            </w:r>
          </w:p>
          <w:p w14:paraId="50DCEF13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C7E40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D22F79" w:rsidRPr="005A16C4" w14:paraId="781D2B42" w14:textId="77777777" w:rsidTr="002B527E">
        <w:tc>
          <w:tcPr>
            <w:tcW w:w="9827" w:type="dxa"/>
          </w:tcPr>
          <w:p w14:paraId="566777FC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>Goals, results, action plan:</w:t>
            </w:r>
          </w:p>
          <w:p w14:paraId="5A72F408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08CFEB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D22F79" w:rsidRPr="005A16C4" w14:paraId="12CB8C89" w14:textId="77777777" w:rsidTr="002B527E">
        <w:tc>
          <w:tcPr>
            <w:tcW w:w="9827" w:type="dxa"/>
          </w:tcPr>
          <w:p w14:paraId="1211685C" w14:textId="0E38BF1C" w:rsidR="00D22F79" w:rsidRPr="005A16C4" w:rsidRDefault="00D22F79" w:rsidP="00D22F79">
            <w:pPr>
              <w:pStyle w:val="Default"/>
              <w:numPr>
                <w:ilvl w:val="1"/>
                <w:numId w:val="45"/>
              </w:numPr>
              <w:ind w:left="245" w:hanging="24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ased upon recent course evaluations</w:t>
            </w:r>
            <w:r w:rsidR="00252BF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nd course observations</w:t>
            </w: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, what are your strengths and what are your weaknesses?</w:t>
            </w:r>
          </w:p>
          <w:p w14:paraId="40DD3BC2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24A4D02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ponse:</w:t>
            </w:r>
          </w:p>
          <w:p w14:paraId="7778FCCC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7870B5B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</w:tc>
      </w:tr>
      <w:tr w:rsidR="00D22F79" w:rsidRPr="005A16C4" w14:paraId="19D51398" w14:textId="77777777" w:rsidTr="002B527E">
        <w:tc>
          <w:tcPr>
            <w:tcW w:w="9827" w:type="dxa"/>
          </w:tcPr>
          <w:p w14:paraId="25DB1B98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5A16C4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>Goals, results, action plan:</w:t>
            </w:r>
          </w:p>
          <w:p w14:paraId="61BE560E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DF84DFF" w14:textId="77777777" w:rsidR="00D22F79" w:rsidRPr="005A16C4" w:rsidRDefault="00D22F79" w:rsidP="002B527E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</w:tbl>
    <w:p w14:paraId="1E5D6D89" w14:textId="77777777" w:rsidR="00D22F79" w:rsidRPr="005A16C4" w:rsidRDefault="00D22F79" w:rsidP="00D22F7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E670135" w14:textId="77777777" w:rsidR="00D22F79" w:rsidRPr="005A16C4" w:rsidRDefault="00D22F79" w:rsidP="00D22F7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9"/>
        <w:gridCol w:w="4661"/>
      </w:tblGrid>
      <w:tr w:rsidR="00D22F79" w:rsidRPr="005A16C4" w14:paraId="3770B348" w14:textId="77777777" w:rsidTr="002B527E">
        <w:tc>
          <w:tcPr>
            <w:tcW w:w="4913" w:type="dxa"/>
          </w:tcPr>
          <w:p w14:paraId="60A63AF9" w14:textId="7AC1C620" w:rsidR="00D22F79" w:rsidRPr="005A16C4" w:rsidRDefault="0020629E" w:rsidP="002B527E">
            <w:pPr>
              <w:rPr>
                <w:rFonts w:cstheme="minorHAnsi"/>
              </w:rPr>
            </w:pPr>
            <w:r>
              <w:rPr>
                <w:rFonts w:cstheme="minorHAnsi"/>
              </w:rPr>
              <w:t>CE HS Teacher</w:t>
            </w:r>
            <w:r w:rsidR="00D22F79" w:rsidRPr="005A16C4">
              <w:rPr>
                <w:rFonts w:cstheme="minorHAnsi"/>
              </w:rPr>
              <w:t xml:space="preserve"> Signature:</w:t>
            </w:r>
          </w:p>
          <w:p w14:paraId="643151CC" w14:textId="77777777" w:rsidR="00D22F79" w:rsidRPr="005A16C4" w:rsidRDefault="00D22F79" w:rsidP="002B527E">
            <w:pPr>
              <w:rPr>
                <w:rFonts w:cstheme="minorHAnsi"/>
              </w:rPr>
            </w:pPr>
          </w:p>
          <w:p w14:paraId="531BFC2A" w14:textId="77777777" w:rsidR="00D22F79" w:rsidRPr="005A16C4" w:rsidRDefault="00D22F79" w:rsidP="002B527E">
            <w:pPr>
              <w:rPr>
                <w:rFonts w:cstheme="minorHAnsi"/>
              </w:rPr>
            </w:pPr>
          </w:p>
        </w:tc>
        <w:tc>
          <w:tcPr>
            <w:tcW w:w="4914" w:type="dxa"/>
          </w:tcPr>
          <w:p w14:paraId="73A5B72A" w14:textId="77777777" w:rsidR="00D22F79" w:rsidRPr="005A16C4" w:rsidRDefault="00D22F79" w:rsidP="002B527E">
            <w:pPr>
              <w:rPr>
                <w:rFonts w:cstheme="minorHAnsi"/>
              </w:rPr>
            </w:pPr>
            <w:r w:rsidRPr="005A16C4">
              <w:rPr>
                <w:rFonts w:cstheme="minorHAnsi"/>
              </w:rPr>
              <w:t>Date:</w:t>
            </w:r>
          </w:p>
        </w:tc>
      </w:tr>
    </w:tbl>
    <w:p w14:paraId="799A8FB8" w14:textId="77777777" w:rsidR="00D16BE2" w:rsidRDefault="00D16BE2" w:rsidP="00780405">
      <w:pPr>
        <w:pBdr>
          <w:bottom w:val="single" w:sz="12" w:space="1" w:color="auto"/>
        </w:pBdr>
        <w:rPr>
          <w:rFonts w:cstheme="minorHAnsi"/>
        </w:rPr>
      </w:pPr>
    </w:p>
    <w:p w14:paraId="39887962" w14:textId="77777777" w:rsidR="00780405" w:rsidRPr="000A2090" w:rsidRDefault="00780405" w:rsidP="00780405">
      <w:pPr>
        <w:pBdr>
          <w:bottom w:val="single" w:sz="12" w:space="1" w:color="auto"/>
        </w:pBdr>
        <w:rPr>
          <w:rFonts w:cstheme="minorHAnsi"/>
        </w:rPr>
      </w:pPr>
    </w:p>
    <w:sectPr w:rsidR="00780405" w:rsidRPr="000A209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EB318A" w14:textId="77777777" w:rsidR="00B73FA0" w:rsidRDefault="00B73FA0" w:rsidP="00DC6D0D">
      <w:r>
        <w:separator/>
      </w:r>
    </w:p>
  </w:endnote>
  <w:endnote w:type="continuationSeparator" w:id="0">
    <w:p w14:paraId="63D1903B" w14:textId="77777777" w:rsidR="00B73FA0" w:rsidRDefault="00B73FA0" w:rsidP="00DC6D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67EEA0" w14:textId="77777777" w:rsidR="00B73FA0" w:rsidRDefault="00B73FA0" w:rsidP="00DC6D0D">
      <w:r>
        <w:separator/>
      </w:r>
    </w:p>
  </w:footnote>
  <w:footnote w:type="continuationSeparator" w:id="0">
    <w:p w14:paraId="2937914B" w14:textId="77777777" w:rsidR="00B73FA0" w:rsidRDefault="00B73FA0" w:rsidP="00DC6D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82B7C9" w14:textId="568749ED" w:rsidR="00D2405A" w:rsidRPr="00132C7E" w:rsidRDefault="00D2405A" w:rsidP="00D2405A">
    <w:pPr>
      <w:pStyle w:val="Header"/>
      <w:jc w:val="right"/>
      <w:rPr>
        <w:rFonts w:cstheme="minorHAnsi"/>
      </w:rPr>
    </w:pPr>
    <w:r w:rsidRPr="000A2090">
      <w:rPr>
        <w:rFonts w:cstheme="minorHAnsi"/>
      </w:rPr>
      <w:t>Form A</w:t>
    </w:r>
    <w:r w:rsidR="0020629E">
      <w:rPr>
        <w:rFonts w:cstheme="minorHAnsi"/>
      </w:rPr>
      <w:t>3</w:t>
    </w:r>
    <w:r w:rsidR="00132C7E">
      <w:rPr>
        <w:rFonts w:cstheme="minorHAnsi"/>
      </w:rPr>
      <w:t xml:space="preserve"> (from </w:t>
    </w:r>
    <w:r w:rsidR="00132C7E">
      <w:rPr>
        <w:rFonts w:cstheme="minorHAnsi"/>
        <w:i/>
      </w:rPr>
      <w:t>A&amp;T Faculty Guide</w:t>
    </w:r>
    <w:r w:rsidR="00132C7E">
      <w:rPr>
        <w:rFonts w:cstheme="minorHAnsi"/>
      </w:rPr>
      <w:t>)</w:t>
    </w:r>
  </w:p>
  <w:p w14:paraId="1ED180AC" w14:textId="461E1991" w:rsidR="00D2405A" w:rsidRPr="000A2090" w:rsidRDefault="0020629E" w:rsidP="00D2405A">
    <w:pPr>
      <w:pStyle w:val="Header"/>
      <w:jc w:val="right"/>
      <w:rPr>
        <w:rFonts w:cstheme="minorHAnsi"/>
      </w:rPr>
    </w:pPr>
    <w:r>
      <w:rPr>
        <w:rFonts w:cstheme="minorHAnsi"/>
      </w:rPr>
      <w:t>Concurrent Enrollment High School Teacher</w:t>
    </w:r>
    <w:r w:rsidR="002249DF">
      <w:rPr>
        <w:rFonts w:cstheme="minorHAnsi"/>
      </w:rPr>
      <w:t xml:space="preserve"> </w:t>
    </w:r>
    <w:r w:rsidR="00D2405A" w:rsidRPr="000A2090">
      <w:rPr>
        <w:rFonts w:cstheme="minorHAnsi"/>
      </w:rPr>
      <w:t>Self-Evaluation</w:t>
    </w:r>
  </w:p>
  <w:p w14:paraId="66421A7A" w14:textId="77777777" w:rsidR="00A72BCA" w:rsidRDefault="00A72B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F4209"/>
    <w:multiLevelType w:val="hybridMultilevel"/>
    <w:tmpl w:val="CFC8B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A18DE"/>
    <w:multiLevelType w:val="hybridMultilevel"/>
    <w:tmpl w:val="7988DF66"/>
    <w:lvl w:ilvl="0" w:tplc="FF422D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20D6C"/>
    <w:multiLevelType w:val="hybridMultilevel"/>
    <w:tmpl w:val="F5742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225B3"/>
    <w:multiLevelType w:val="hybridMultilevel"/>
    <w:tmpl w:val="9A146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B050C"/>
    <w:multiLevelType w:val="hybridMultilevel"/>
    <w:tmpl w:val="5C349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0D1EC9"/>
    <w:multiLevelType w:val="hybridMultilevel"/>
    <w:tmpl w:val="75E66CE6"/>
    <w:lvl w:ilvl="0" w:tplc="1908C0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0E0A18"/>
    <w:multiLevelType w:val="hybridMultilevel"/>
    <w:tmpl w:val="C70805A4"/>
    <w:lvl w:ilvl="0" w:tplc="E6ECA5FC">
      <w:start w:val="1"/>
      <w:numFmt w:val="decimal"/>
      <w:lvlText w:val="%1."/>
      <w:lvlJc w:val="left"/>
      <w:pPr>
        <w:ind w:left="810" w:hanging="360"/>
      </w:pPr>
      <w:rPr>
        <w:rFonts w:asciiTheme="minorHAnsi" w:eastAsia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672CD8"/>
    <w:multiLevelType w:val="hybridMultilevel"/>
    <w:tmpl w:val="2CFE6E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0C2631B"/>
    <w:multiLevelType w:val="hybridMultilevel"/>
    <w:tmpl w:val="908A7B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1A32F85"/>
    <w:multiLevelType w:val="hybridMultilevel"/>
    <w:tmpl w:val="3FDA0618"/>
    <w:lvl w:ilvl="0" w:tplc="DD9C4D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6A5EDD"/>
    <w:multiLevelType w:val="hybridMultilevel"/>
    <w:tmpl w:val="7E6ECA86"/>
    <w:lvl w:ilvl="0" w:tplc="0C70707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1D3233"/>
    <w:multiLevelType w:val="hybridMultilevel"/>
    <w:tmpl w:val="F2761B64"/>
    <w:lvl w:ilvl="0" w:tplc="28C680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C161D8"/>
    <w:multiLevelType w:val="hybridMultilevel"/>
    <w:tmpl w:val="DE34186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BC26AC3"/>
    <w:multiLevelType w:val="hybridMultilevel"/>
    <w:tmpl w:val="C4B01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12541"/>
    <w:multiLevelType w:val="hybridMultilevel"/>
    <w:tmpl w:val="5B5E9B0C"/>
    <w:lvl w:ilvl="0" w:tplc="CBA8898C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EF63F81"/>
    <w:multiLevelType w:val="hybridMultilevel"/>
    <w:tmpl w:val="D94271A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6D67F42"/>
    <w:multiLevelType w:val="hybridMultilevel"/>
    <w:tmpl w:val="BB1A4B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96936C1"/>
    <w:multiLevelType w:val="hybridMultilevel"/>
    <w:tmpl w:val="72FEE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DC74C9"/>
    <w:multiLevelType w:val="hybridMultilevel"/>
    <w:tmpl w:val="FAF06BEE"/>
    <w:lvl w:ilvl="0" w:tplc="4DBA4E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3A4B1A2C"/>
    <w:multiLevelType w:val="hybridMultilevel"/>
    <w:tmpl w:val="8C3E88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E9F1484"/>
    <w:multiLevelType w:val="hybridMultilevel"/>
    <w:tmpl w:val="7CB47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6EA07A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378A7"/>
    <w:multiLevelType w:val="hybridMultilevel"/>
    <w:tmpl w:val="C80A9BB4"/>
    <w:lvl w:ilvl="0" w:tplc="29D0793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1103ABE"/>
    <w:multiLevelType w:val="hybridMultilevel"/>
    <w:tmpl w:val="B7642176"/>
    <w:lvl w:ilvl="0" w:tplc="01184AB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1884CC5"/>
    <w:multiLevelType w:val="hybridMultilevel"/>
    <w:tmpl w:val="5ECADB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29B6C5B"/>
    <w:multiLevelType w:val="hybridMultilevel"/>
    <w:tmpl w:val="6D9EE1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B75180"/>
    <w:multiLevelType w:val="hybridMultilevel"/>
    <w:tmpl w:val="8174D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3840B5"/>
    <w:multiLevelType w:val="hybridMultilevel"/>
    <w:tmpl w:val="AE4039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F95DF6"/>
    <w:multiLevelType w:val="hybridMultilevel"/>
    <w:tmpl w:val="2B965FEE"/>
    <w:lvl w:ilvl="0" w:tplc="90101BFE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003CD9"/>
    <w:multiLevelType w:val="hybridMultilevel"/>
    <w:tmpl w:val="812AB540"/>
    <w:lvl w:ilvl="0" w:tplc="C2B87D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A67425"/>
    <w:multiLevelType w:val="hybridMultilevel"/>
    <w:tmpl w:val="373A2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39290A"/>
    <w:multiLevelType w:val="hybridMultilevel"/>
    <w:tmpl w:val="2B4A15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56AD7717"/>
    <w:multiLevelType w:val="hybridMultilevel"/>
    <w:tmpl w:val="230E5BA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7507134"/>
    <w:multiLevelType w:val="hybridMultilevel"/>
    <w:tmpl w:val="3168B3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580332E7"/>
    <w:multiLevelType w:val="hybridMultilevel"/>
    <w:tmpl w:val="EA4A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6D0C1B"/>
    <w:multiLevelType w:val="hybridMultilevel"/>
    <w:tmpl w:val="1DC6A92C"/>
    <w:lvl w:ilvl="0" w:tplc="E65E2C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9B0037E"/>
    <w:multiLevelType w:val="hybridMultilevel"/>
    <w:tmpl w:val="4D1A5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766535"/>
    <w:multiLevelType w:val="hybridMultilevel"/>
    <w:tmpl w:val="67442DDE"/>
    <w:lvl w:ilvl="0" w:tplc="9AC03A8C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5B2D19"/>
    <w:multiLevelType w:val="hybridMultilevel"/>
    <w:tmpl w:val="2F50A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5C2DF9"/>
    <w:multiLevelType w:val="hybridMultilevel"/>
    <w:tmpl w:val="C6A88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0C1281"/>
    <w:multiLevelType w:val="hybridMultilevel"/>
    <w:tmpl w:val="166CA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6B5407"/>
    <w:multiLevelType w:val="hybridMultilevel"/>
    <w:tmpl w:val="99828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00AD6"/>
    <w:multiLevelType w:val="hybridMultilevel"/>
    <w:tmpl w:val="E6922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F41EF4"/>
    <w:multiLevelType w:val="hybridMultilevel"/>
    <w:tmpl w:val="B656A67A"/>
    <w:lvl w:ilvl="0" w:tplc="F42E48F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D05F67"/>
    <w:multiLevelType w:val="hybridMultilevel"/>
    <w:tmpl w:val="638A3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69A3B26">
      <w:start w:val="1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245C28"/>
    <w:multiLevelType w:val="hybridMultilevel"/>
    <w:tmpl w:val="6A28F296"/>
    <w:lvl w:ilvl="0" w:tplc="213200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354A8F"/>
    <w:multiLevelType w:val="hybridMultilevel"/>
    <w:tmpl w:val="144E5AB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B4438E9"/>
    <w:multiLevelType w:val="hybridMultilevel"/>
    <w:tmpl w:val="2A2AF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28"/>
  </w:num>
  <w:num w:numId="3">
    <w:abstractNumId w:val="1"/>
  </w:num>
  <w:num w:numId="4">
    <w:abstractNumId w:val="43"/>
  </w:num>
  <w:num w:numId="5">
    <w:abstractNumId w:val="29"/>
  </w:num>
  <w:num w:numId="6">
    <w:abstractNumId w:val="38"/>
  </w:num>
  <w:num w:numId="7">
    <w:abstractNumId w:val="40"/>
  </w:num>
  <w:num w:numId="8">
    <w:abstractNumId w:val="35"/>
  </w:num>
  <w:num w:numId="9">
    <w:abstractNumId w:val="10"/>
  </w:num>
  <w:num w:numId="10">
    <w:abstractNumId w:val="24"/>
  </w:num>
  <w:num w:numId="11">
    <w:abstractNumId w:val="15"/>
  </w:num>
  <w:num w:numId="12">
    <w:abstractNumId w:val="33"/>
  </w:num>
  <w:num w:numId="13">
    <w:abstractNumId w:val="36"/>
  </w:num>
  <w:num w:numId="14">
    <w:abstractNumId w:val="27"/>
  </w:num>
  <w:num w:numId="15">
    <w:abstractNumId w:val="30"/>
  </w:num>
  <w:num w:numId="16">
    <w:abstractNumId w:val="16"/>
  </w:num>
  <w:num w:numId="17">
    <w:abstractNumId w:val="7"/>
  </w:num>
  <w:num w:numId="18">
    <w:abstractNumId w:val="39"/>
  </w:num>
  <w:num w:numId="19">
    <w:abstractNumId w:val="31"/>
  </w:num>
  <w:num w:numId="20">
    <w:abstractNumId w:val="22"/>
  </w:num>
  <w:num w:numId="21">
    <w:abstractNumId w:val="12"/>
  </w:num>
  <w:num w:numId="22">
    <w:abstractNumId w:val="32"/>
  </w:num>
  <w:num w:numId="23">
    <w:abstractNumId w:val="19"/>
  </w:num>
  <w:num w:numId="24">
    <w:abstractNumId w:val="46"/>
  </w:num>
  <w:num w:numId="25">
    <w:abstractNumId w:val="45"/>
  </w:num>
  <w:num w:numId="26">
    <w:abstractNumId w:val="0"/>
  </w:num>
  <w:num w:numId="27">
    <w:abstractNumId w:val="11"/>
  </w:num>
  <w:num w:numId="28">
    <w:abstractNumId w:val="5"/>
  </w:num>
  <w:num w:numId="29">
    <w:abstractNumId w:val="25"/>
  </w:num>
  <w:num w:numId="30">
    <w:abstractNumId w:val="42"/>
  </w:num>
  <w:num w:numId="31">
    <w:abstractNumId w:val="3"/>
  </w:num>
  <w:num w:numId="32">
    <w:abstractNumId w:val="14"/>
  </w:num>
  <w:num w:numId="33">
    <w:abstractNumId w:val="4"/>
  </w:num>
  <w:num w:numId="34">
    <w:abstractNumId w:val="9"/>
  </w:num>
  <w:num w:numId="35">
    <w:abstractNumId w:val="34"/>
  </w:num>
  <w:num w:numId="36">
    <w:abstractNumId w:val="8"/>
  </w:num>
  <w:num w:numId="37">
    <w:abstractNumId w:val="26"/>
  </w:num>
  <w:num w:numId="38">
    <w:abstractNumId w:val="21"/>
  </w:num>
  <w:num w:numId="39">
    <w:abstractNumId w:val="17"/>
  </w:num>
  <w:num w:numId="40">
    <w:abstractNumId w:val="37"/>
  </w:num>
  <w:num w:numId="41">
    <w:abstractNumId w:val="13"/>
  </w:num>
  <w:num w:numId="42">
    <w:abstractNumId w:val="6"/>
  </w:num>
  <w:num w:numId="43">
    <w:abstractNumId w:val="18"/>
  </w:num>
  <w:num w:numId="44">
    <w:abstractNumId w:val="20"/>
  </w:num>
  <w:num w:numId="45">
    <w:abstractNumId w:val="23"/>
  </w:num>
  <w:num w:numId="46">
    <w:abstractNumId w:val="2"/>
  </w:num>
  <w:num w:numId="47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sjQztTA0MzIwsjBS0lEKTi0uzszPAykwqgUAkXo+BCwAAAA="/>
  </w:docVars>
  <w:rsids>
    <w:rsidRoot w:val="004D18C4"/>
    <w:rsid w:val="0000027C"/>
    <w:rsid w:val="000078C0"/>
    <w:rsid w:val="00017735"/>
    <w:rsid w:val="00023D97"/>
    <w:rsid w:val="00033611"/>
    <w:rsid w:val="0004199E"/>
    <w:rsid w:val="00070710"/>
    <w:rsid w:val="000804C8"/>
    <w:rsid w:val="00080D59"/>
    <w:rsid w:val="00087EE0"/>
    <w:rsid w:val="000A146B"/>
    <w:rsid w:val="000A2090"/>
    <w:rsid w:val="000B29EC"/>
    <w:rsid w:val="000B4005"/>
    <w:rsid w:val="000B537A"/>
    <w:rsid w:val="000C26B1"/>
    <w:rsid w:val="000C409A"/>
    <w:rsid w:val="000D6C75"/>
    <w:rsid w:val="000E0126"/>
    <w:rsid w:val="000E6058"/>
    <w:rsid w:val="000E7D51"/>
    <w:rsid w:val="0012410A"/>
    <w:rsid w:val="00132C7E"/>
    <w:rsid w:val="00136795"/>
    <w:rsid w:val="001400B1"/>
    <w:rsid w:val="001423C4"/>
    <w:rsid w:val="00142638"/>
    <w:rsid w:val="00147814"/>
    <w:rsid w:val="00151BD1"/>
    <w:rsid w:val="001548D1"/>
    <w:rsid w:val="001562D2"/>
    <w:rsid w:val="00163D60"/>
    <w:rsid w:val="00177532"/>
    <w:rsid w:val="001A0308"/>
    <w:rsid w:val="001A1C69"/>
    <w:rsid w:val="001A3D76"/>
    <w:rsid w:val="001B4C69"/>
    <w:rsid w:val="001F1183"/>
    <w:rsid w:val="001F35BB"/>
    <w:rsid w:val="001F7501"/>
    <w:rsid w:val="00205EFC"/>
    <w:rsid w:val="0020629E"/>
    <w:rsid w:val="00211F80"/>
    <w:rsid w:val="00215F5E"/>
    <w:rsid w:val="002249DF"/>
    <w:rsid w:val="002252AE"/>
    <w:rsid w:val="00226691"/>
    <w:rsid w:val="0025039A"/>
    <w:rsid w:val="00252BF2"/>
    <w:rsid w:val="0025331A"/>
    <w:rsid w:val="00254774"/>
    <w:rsid w:val="002564E7"/>
    <w:rsid w:val="00272781"/>
    <w:rsid w:val="002758CB"/>
    <w:rsid w:val="00280672"/>
    <w:rsid w:val="0028101B"/>
    <w:rsid w:val="00285945"/>
    <w:rsid w:val="00291104"/>
    <w:rsid w:val="002A0589"/>
    <w:rsid w:val="002A2626"/>
    <w:rsid w:val="002B47B7"/>
    <w:rsid w:val="002B6654"/>
    <w:rsid w:val="002B7FBE"/>
    <w:rsid w:val="002D021B"/>
    <w:rsid w:val="002E0023"/>
    <w:rsid w:val="002E67E3"/>
    <w:rsid w:val="002F6039"/>
    <w:rsid w:val="002F7767"/>
    <w:rsid w:val="00311D63"/>
    <w:rsid w:val="00316A83"/>
    <w:rsid w:val="003321A6"/>
    <w:rsid w:val="00354AC3"/>
    <w:rsid w:val="00362670"/>
    <w:rsid w:val="003677E1"/>
    <w:rsid w:val="00385637"/>
    <w:rsid w:val="003A16F6"/>
    <w:rsid w:val="003A3195"/>
    <w:rsid w:val="003F4E6D"/>
    <w:rsid w:val="00422D44"/>
    <w:rsid w:val="00434753"/>
    <w:rsid w:val="00447F64"/>
    <w:rsid w:val="00453A5E"/>
    <w:rsid w:val="00471A26"/>
    <w:rsid w:val="00474186"/>
    <w:rsid w:val="004A2968"/>
    <w:rsid w:val="004B23AE"/>
    <w:rsid w:val="004C6533"/>
    <w:rsid w:val="004D18C4"/>
    <w:rsid w:val="004D2A03"/>
    <w:rsid w:val="004E107E"/>
    <w:rsid w:val="004F3780"/>
    <w:rsid w:val="00537B30"/>
    <w:rsid w:val="00542717"/>
    <w:rsid w:val="005550B0"/>
    <w:rsid w:val="00555FE5"/>
    <w:rsid w:val="005637C9"/>
    <w:rsid w:val="00590699"/>
    <w:rsid w:val="0059286F"/>
    <w:rsid w:val="005A7C09"/>
    <w:rsid w:val="005B32AE"/>
    <w:rsid w:val="005C5A52"/>
    <w:rsid w:val="005E1961"/>
    <w:rsid w:val="00612293"/>
    <w:rsid w:val="00631D44"/>
    <w:rsid w:val="006444D2"/>
    <w:rsid w:val="00646BB8"/>
    <w:rsid w:val="006500E4"/>
    <w:rsid w:val="00654383"/>
    <w:rsid w:val="006640D1"/>
    <w:rsid w:val="00684B85"/>
    <w:rsid w:val="00687955"/>
    <w:rsid w:val="00694FF9"/>
    <w:rsid w:val="006A21E9"/>
    <w:rsid w:val="006D313D"/>
    <w:rsid w:val="006D5EDB"/>
    <w:rsid w:val="007078F3"/>
    <w:rsid w:val="00707CED"/>
    <w:rsid w:val="00724F38"/>
    <w:rsid w:val="007433A4"/>
    <w:rsid w:val="0074400B"/>
    <w:rsid w:val="0074765C"/>
    <w:rsid w:val="0075766B"/>
    <w:rsid w:val="00764DAE"/>
    <w:rsid w:val="00780405"/>
    <w:rsid w:val="00781C65"/>
    <w:rsid w:val="00784A2F"/>
    <w:rsid w:val="007A1059"/>
    <w:rsid w:val="007C06D3"/>
    <w:rsid w:val="007C4773"/>
    <w:rsid w:val="007C5476"/>
    <w:rsid w:val="007D73B4"/>
    <w:rsid w:val="00805B8D"/>
    <w:rsid w:val="008069CD"/>
    <w:rsid w:val="00806E1B"/>
    <w:rsid w:val="00816E42"/>
    <w:rsid w:val="00825CBF"/>
    <w:rsid w:val="00826F25"/>
    <w:rsid w:val="008303EF"/>
    <w:rsid w:val="00831863"/>
    <w:rsid w:val="00845E81"/>
    <w:rsid w:val="00847D15"/>
    <w:rsid w:val="00851E31"/>
    <w:rsid w:val="00856793"/>
    <w:rsid w:val="008576E8"/>
    <w:rsid w:val="00867BA5"/>
    <w:rsid w:val="008748B2"/>
    <w:rsid w:val="00886B81"/>
    <w:rsid w:val="00897236"/>
    <w:rsid w:val="008C03CF"/>
    <w:rsid w:val="008D12A0"/>
    <w:rsid w:val="0090068D"/>
    <w:rsid w:val="00922914"/>
    <w:rsid w:val="009363B9"/>
    <w:rsid w:val="00953905"/>
    <w:rsid w:val="00960C4F"/>
    <w:rsid w:val="009B0375"/>
    <w:rsid w:val="009B2C19"/>
    <w:rsid w:val="009C6834"/>
    <w:rsid w:val="009C6C72"/>
    <w:rsid w:val="009D1773"/>
    <w:rsid w:val="00A13755"/>
    <w:rsid w:val="00A33A89"/>
    <w:rsid w:val="00A45E6D"/>
    <w:rsid w:val="00A70FD4"/>
    <w:rsid w:val="00A72BCA"/>
    <w:rsid w:val="00A84005"/>
    <w:rsid w:val="00A933C1"/>
    <w:rsid w:val="00A95A11"/>
    <w:rsid w:val="00AA5A4F"/>
    <w:rsid w:val="00AC6D92"/>
    <w:rsid w:val="00AD76AC"/>
    <w:rsid w:val="00AF140B"/>
    <w:rsid w:val="00AF3058"/>
    <w:rsid w:val="00B0330B"/>
    <w:rsid w:val="00B06C25"/>
    <w:rsid w:val="00B15712"/>
    <w:rsid w:val="00B336BE"/>
    <w:rsid w:val="00B41A82"/>
    <w:rsid w:val="00B458B5"/>
    <w:rsid w:val="00B51342"/>
    <w:rsid w:val="00B529F7"/>
    <w:rsid w:val="00B55760"/>
    <w:rsid w:val="00B6161E"/>
    <w:rsid w:val="00B73FA0"/>
    <w:rsid w:val="00B7462B"/>
    <w:rsid w:val="00B90316"/>
    <w:rsid w:val="00B932E0"/>
    <w:rsid w:val="00BA39BF"/>
    <w:rsid w:val="00BC397E"/>
    <w:rsid w:val="00BD5392"/>
    <w:rsid w:val="00BE2BE0"/>
    <w:rsid w:val="00BE6525"/>
    <w:rsid w:val="00C110B3"/>
    <w:rsid w:val="00C15B02"/>
    <w:rsid w:val="00C60563"/>
    <w:rsid w:val="00C6347C"/>
    <w:rsid w:val="00C64ADE"/>
    <w:rsid w:val="00C6720D"/>
    <w:rsid w:val="00C7743B"/>
    <w:rsid w:val="00C8325E"/>
    <w:rsid w:val="00C862AC"/>
    <w:rsid w:val="00CA40B6"/>
    <w:rsid w:val="00CE6A6E"/>
    <w:rsid w:val="00D05F35"/>
    <w:rsid w:val="00D16BE2"/>
    <w:rsid w:val="00D22F79"/>
    <w:rsid w:val="00D2405A"/>
    <w:rsid w:val="00D27F7B"/>
    <w:rsid w:val="00D37945"/>
    <w:rsid w:val="00D4501D"/>
    <w:rsid w:val="00D7400D"/>
    <w:rsid w:val="00D84B94"/>
    <w:rsid w:val="00DC6D0D"/>
    <w:rsid w:val="00DD2B1B"/>
    <w:rsid w:val="00DE3AD4"/>
    <w:rsid w:val="00DF0E9A"/>
    <w:rsid w:val="00E13E2A"/>
    <w:rsid w:val="00E24ABC"/>
    <w:rsid w:val="00E7516D"/>
    <w:rsid w:val="00E77463"/>
    <w:rsid w:val="00E86210"/>
    <w:rsid w:val="00EA4ABB"/>
    <w:rsid w:val="00EA4F6D"/>
    <w:rsid w:val="00EB3197"/>
    <w:rsid w:val="00ED214A"/>
    <w:rsid w:val="00ED60AA"/>
    <w:rsid w:val="00EE30FB"/>
    <w:rsid w:val="00EF6B36"/>
    <w:rsid w:val="00F258E7"/>
    <w:rsid w:val="00F3304C"/>
    <w:rsid w:val="00F539A7"/>
    <w:rsid w:val="00F77FE7"/>
    <w:rsid w:val="00F82B44"/>
    <w:rsid w:val="00FB02FE"/>
    <w:rsid w:val="00FD5EF1"/>
    <w:rsid w:val="00FD7FCA"/>
    <w:rsid w:val="00FE5E11"/>
    <w:rsid w:val="00FF431F"/>
    <w:rsid w:val="00FF4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3078AE"/>
  <w15:docId w15:val="{DCE7D5BB-3CDD-4AB6-A9C2-D8B3A3A50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8C4"/>
    <w:pPr>
      <w:ind w:left="720"/>
      <w:contextualSpacing/>
    </w:pPr>
  </w:style>
  <w:style w:type="table" w:styleId="TableGrid">
    <w:name w:val="Table Grid"/>
    <w:basedOn w:val="TableNormal"/>
    <w:uiPriority w:val="39"/>
    <w:rsid w:val="00AA5A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6D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6D0D"/>
  </w:style>
  <w:style w:type="paragraph" w:styleId="Footer">
    <w:name w:val="footer"/>
    <w:basedOn w:val="Normal"/>
    <w:link w:val="FooterChar"/>
    <w:uiPriority w:val="99"/>
    <w:unhideWhenUsed/>
    <w:rsid w:val="00DC6D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D0D"/>
  </w:style>
  <w:style w:type="paragraph" w:styleId="BalloonText">
    <w:name w:val="Balloon Text"/>
    <w:basedOn w:val="Normal"/>
    <w:link w:val="BalloonTextChar"/>
    <w:uiPriority w:val="99"/>
    <w:semiHidden/>
    <w:unhideWhenUsed/>
    <w:rsid w:val="00EF6B3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B36"/>
    <w:rPr>
      <w:rFonts w:ascii="Times New Roman" w:hAnsi="Times New Roman" w:cs="Times New Roman"/>
      <w:sz w:val="18"/>
      <w:szCs w:val="18"/>
    </w:rPr>
  </w:style>
  <w:style w:type="paragraph" w:customStyle="1" w:styleId="Default">
    <w:name w:val="Default"/>
    <w:rsid w:val="00D22F79"/>
    <w:pPr>
      <w:autoSpaceDE w:val="0"/>
      <w:autoSpaceDN w:val="0"/>
      <w:adjustRightInd w:val="0"/>
    </w:pPr>
    <w:rPr>
      <w:rFonts w:ascii="Century Schoolbook" w:hAnsi="Century Schoolbook" w:cs="Century Schoolbook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C578CC9-FAF5-46FE-99C9-5B3C6CB46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de Parry</cp:lastModifiedBy>
  <cp:revision>6</cp:revision>
  <cp:lastPrinted>2021-05-04T17:07:00Z</cp:lastPrinted>
  <dcterms:created xsi:type="dcterms:W3CDTF">2021-04-16T17:19:00Z</dcterms:created>
  <dcterms:modified xsi:type="dcterms:W3CDTF">2021-05-04T17:09:00Z</dcterms:modified>
</cp:coreProperties>
</file>